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F1CCE" w14:textId="77777777" w:rsidR="00403EFF" w:rsidRPr="003A2CCB" w:rsidRDefault="00403EFF" w:rsidP="005722F7">
      <w:pPr>
        <w:pStyle w:val="ListParagraph"/>
        <w:widowControl w:val="0"/>
        <w:autoSpaceDE w:val="0"/>
        <w:autoSpaceDN w:val="0"/>
        <w:ind w:left="1377" w:right="-142"/>
        <w:jc w:val="both"/>
        <w:rPr>
          <w:rFonts w:ascii="Times New Roman" w:hAnsi="Times New Roman" w:cs="Times New Roman"/>
          <w:b/>
          <w:lang w:eastAsia="id-ID"/>
        </w:rPr>
      </w:pPr>
    </w:p>
    <w:p w14:paraId="5080E5F3" w14:textId="76890290" w:rsidR="00403EFF" w:rsidRPr="00D347DC" w:rsidRDefault="00403EFF" w:rsidP="005722F7">
      <w:pPr>
        <w:ind w:left="90" w:right="-22"/>
        <w:jc w:val="center"/>
        <w:rPr>
          <w:rFonts w:ascii="Times New Roman" w:eastAsia="Calibri" w:hAnsi="Times New Roman" w:cs="Times New Roman"/>
          <w:b/>
          <w:bCs/>
          <w:lang w:val="sv-SE"/>
        </w:rPr>
      </w:pPr>
      <w:r w:rsidRPr="003A2CCB">
        <w:rPr>
          <w:rFonts w:ascii="Times New Roman" w:eastAsia="Calibri" w:hAnsi="Times New Roman" w:cs="Times New Roman"/>
          <w:b/>
          <w:bCs/>
          <w:lang w:val="sv-SE"/>
        </w:rPr>
        <w:t xml:space="preserve">SURAT PERNYATAAN </w:t>
      </w:r>
      <w:r w:rsidR="00557DB8">
        <w:rPr>
          <w:rFonts w:ascii="Times New Roman" w:eastAsia="Calibri" w:hAnsi="Times New Roman" w:cs="Times New Roman"/>
          <w:b/>
          <w:bCs/>
          <w:lang w:val="sv-SE"/>
        </w:rPr>
        <w:t xml:space="preserve">KESANGGUPAN LUARAN WAJIB </w:t>
      </w:r>
    </w:p>
    <w:p w14:paraId="7C027051" w14:textId="5AB33B57" w:rsidR="00403EFF" w:rsidRDefault="00403EFF" w:rsidP="005722F7">
      <w:pPr>
        <w:ind w:left="90" w:right="-22"/>
        <w:jc w:val="center"/>
        <w:rPr>
          <w:rFonts w:ascii="Times New Roman" w:eastAsia="Calibri" w:hAnsi="Times New Roman" w:cs="Times New Roman"/>
          <w:b/>
          <w:bCs/>
          <w:lang w:val="sv-SE"/>
        </w:rPr>
      </w:pPr>
      <w:r w:rsidRPr="003A2CCB">
        <w:rPr>
          <w:rFonts w:ascii="Times New Roman" w:eastAsia="Calibri" w:hAnsi="Times New Roman" w:cs="Times New Roman"/>
          <w:b/>
          <w:bCs/>
          <w:lang w:val="sv-SE"/>
        </w:rPr>
        <w:t>PENELITIAN</w:t>
      </w:r>
      <w:r w:rsidRPr="00A45AB3">
        <w:rPr>
          <w:rFonts w:ascii="Times New Roman" w:eastAsia="Calibri" w:hAnsi="Times New Roman" w:cs="Times New Roman"/>
          <w:b/>
          <w:bCs/>
          <w:lang w:val="sv-SE"/>
        </w:rPr>
        <w:t xml:space="preserve"> </w:t>
      </w:r>
      <w:r w:rsidR="00557DB8">
        <w:rPr>
          <w:rFonts w:ascii="Times New Roman" w:eastAsia="Calibri" w:hAnsi="Times New Roman" w:cs="Times New Roman"/>
          <w:b/>
          <w:bCs/>
          <w:lang w:val="sv-SE"/>
        </w:rPr>
        <w:t xml:space="preserve">HIBAH GRUP RISET </w:t>
      </w:r>
      <w:r w:rsidR="002A08F1" w:rsidRPr="00D347DC">
        <w:rPr>
          <w:rFonts w:ascii="Times New Roman" w:eastAsia="Calibri" w:hAnsi="Times New Roman" w:cs="Times New Roman"/>
          <w:b/>
          <w:bCs/>
          <w:lang w:val="sv-SE"/>
        </w:rPr>
        <w:t>DANA NON APBN</w:t>
      </w:r>
    </w:p>
    <w:p w14:paraId="049BD9DA" w14:textId="10E81A05" w:rsidR="00403EFF" w:rsidRPr="00A45AB3" w:rsidRDefault="00403EFF" w:rsidP="005722F7">
      <w:pPr>
        <w:ind w:left="90" w:right="-22"/>
        <w:jc w:val="center"/>
        <w:rPr>
          <w:rFonts w:ascii="Times New Roman" w:eastAsia="Calibri" w:hAnsi="Times New Roman" w:cs="Times New Roman"/>
          <w:b/>
          <w:bCs/>
          <w:lang w:val="sv-SE"/>
        </w:rPr>
      </w:pPr>
      <w:r w:rsidRPr="003A2CCB">
        <w:rPr>
          <w:rFonts w:ascii="Times New Roman" w:eastAsia="Calibri" w:hAnsi="Times New Roman" w:cs="Times New Roman"/>
          <w:b/>
          <w:bCs/>
          <w:lang w:val="sv-SE"/>
        </w:rPr>
        <w:t xml:space="preserve">UNIVERSITAS </w:t>
      </w:r>
      <w:r w:rsidRPr="00A45AB3">
        <w:rPr>
          <w:rFonts w:ascii="Times New Roman" w:eastAsia="Calibri" w:hAnsi="Times New Roman" w:cs="Times New Roman"/>
          <w:b/>
          <w:bCs/>
          <w:lang w:val="sv-SE"/>
        </w:rPr>
        <w:t>SEBELAS MARET</w:t>
      </w:r>
      <w:r w:rsidRPr="003A2CCB">
        <w:rPr>
          <w:rFonts w:ascii="Times New Roman" w:eastAsia="Calibri" w:hAnsi="Times New Roman" w:cs="Times New Roman"/>
          <w:b/>
          <w:bCs/>
          <w:lang w:val="sv-SE"/>
        </w:rPr>
        <w:t xml:space="preserve"> TAHUN 20</w:t>
      </w:r>
      <w:r w:rsidRPr="00A45AB3">
        <w:rPr>
          <w:rFonts w:ascii="Times New Roman" w:eastAsia="Calibri" w:hAnsi="Times New Roman" w:cs="Times New Roman"/>
          <w:b/>
          <w:bCs/>
          <w:lang w:val="sv-SE"/>
        </w:rPr>
        <w:t>2</w:t>
      </w:r>
      <w:r w:rsidR="00557DB8">
        <w:rPr>
          <w:rFonts w:ascii="Times New Roman" w:eastAsia="Calibri" w:hAnsi="Times New Roman" w:cs="Times New Roman"/>
          <w:b/>
          <w:bCs/>
          <w:lang w:val="sv-SE"/>
        </w:rPr>
        <w:t>3</w:t>
      </w:r>
    </w:p>
    <w:p w14:paraId="6A012E93" w14:textId="77777777" w:rsidR="00403EFF" w:rsidRPr="009D2295" w:rsidRDefault="00403EFF" w:rsidP="006C789A">
      <w:pPr>
        <w:ind w:left="90" w:right="-22"/>
        <w:jc w:val="center"/>
        <w:rPr>
          <w:rFonts w:ascii="Times New Roman" w:eastAsia="Calibri" w:hAnsi="Times New Roman" w:cs="Times New Roman"/>
          <w:lang w:val="sv-SE"/>
        </w:rPr>
      </w:pPr>
    </w:p>
    <w:p w14:paraId="4A64A7F3" w14:textId="04E42C2D" w:rsidR="00403EFF" w:rsidRDefault="00403EFF" w:rsidP="003F60B7">
      <w:pPr>
        <w:spacing w:after="120"/>
        <w:ind w:left="284" w:hanging="142"/>
        <w:rPr>
          <w:rFonts w:ascii="Times New Roman" w:hAnsi="Times New Roman" w:cs="Times New Roman"/>
          <w:lang w:val="sv-SE"/>
        </w:rPr>
      </w:pPr>
      <w:r w:rsidRPr="003A2CCB">
        <w:rPr>
          <w:rFonts w:ascii="Times New Roman" w:hAnsi="Times New Roman" w:cs="Times New Roman"/>
          <w:lang w:val="sv-SE"/>
        </w:rPr>
        <w:t>Yang bertanda tangan di bawah ini</w:t>
      </w:r>
      <w:r>
        <w:rPr>
          <w:rFonts w:ascii="Times New Roman" w:hAnsi="Times New Roman" w:cs="Times New Roman"/>
          <w:lang w:val="sv-SE"/>
        </w:rPr>
        <w:t xml:space="preserve"> </w:t>
      </w:r>
      <w:r w:rsidRPr="003A2CCB">
        <w:rPr>
          <w:rFonts w:ascii="Times New Roman" w:hAnsi="Times New Roman" w:cs="Times New Roman"/>
          <w:lang w:val="sv-SE"/>
        </w:rPr>
        <w:t>: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510"/>
        <w:gridCol w:w="4021"/>
        <w:gridCol w:w="4820"/>
      </w:tblGrid>
      <w:tr w:rsidR="00765B7B" w:rsidRPr="007C7420" w14:paraId="41F77114" w14:textId="77777777" w:rsidTr="007C7420">
        <w:tc>
          <w:tcPr>
            <w:tcW w:w="510" w:type="dxa"/>
          </w:tcPr>
          <w:p w14:paraId="260CA658" w14:textId="77777777" w:rsidR="00765B7B" w:rsidRPr="007C7420" w:rsidRDefault="00765B7B" w:rsidP="00A17FE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7420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  <w:tc>
          <w:tcPr>
            <w:tcW w:w="4021" w:type="dxa"/>
          </w:tcPr>
          <w:p w14:paraId="4E564872" w14:textId="77777777" w:rsidR="00765B7B" w:rsidRPr="007C7420" w:rsidRDefault="00765B7B" w:rsidP="00A17FE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7420">
              <w:rPr>
                <w:rFonts w:ascii="Times New Roman" w:hAnsi="Times New Roman" w:cs="Times New Roman"/>
                <w:b/>
                <w:bCs/>
              </w:rPr>
              <w:t>Nama Penanggung Jawab Luaran</w:t>
            </w:r>
          </w:p>
        </w:tc>
        <w:tc>
          <w:tcPr>
            <w:tcW w:w="4820" w:type="dxa"/>
          </w:tcPr>
          <w:p w14:paraId="5F262C62" w14:textId="77777777" w:rsidR="00765B7B" w:rsidRPr="007C7420" w:rsidRDefault="00765B7B" w:rsidP="00A17FE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7420">
              <w:rPr>
                <w:rFonts w:ascii="Times New Roman" w:hAnsi="Times New Roman" w:cs="Times New Roman"/>
                <w:b/>
                <w:bCs/>
              </w:rPr>
              <w:t>Judul/Topik Luaran</w:t>
            </w:r>
          </w:p>
        </w:tc>
      </w:tr>
      <w:tr w:rsidR="003F60B7" w14:paraId="2201A121" w14:textId="77777777" w:rsidTr="007C7420">
        <w:tc>
          <w:tcPr>
            <w:tcW w:w="510" w:type="dxa"/>
          </w:tcPr>
          <w:p w14:paraId="4CB9D10D" w14:textId="63404E14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  <w:r w:rsidRPr="00765B7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021" w:type="dxa"/>
          </w:tcPr>
          <w:p w14:paraId="0F95AFD3" w14:textId="3B225DD2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Nama </w:t>
            </w:r>
            <w:r w:rsidRPr="00765B7B">
              <w:rPr>
                <w:rFonts w:ascii="Times New Roman" w:hAnsi="Times New Roman" w:cs="Times New Roman"/>
              </w:rPr>
              <w:t>Ketua</w:t>
            </w:r>
          </w:p>
        </w:tc>
        <w:tc>
          <w:tcPr>
            <w:tcW w:w="4820" w:type="dxa"/>
          </w:tcPr>
          <w:p w14:paraId="7C86EBCB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F60B7" w14:paraId="6C0F892D" w14:textId="77777777" w:rsidTr="007C7420">
        <w:tc>
          <w:tcPr>
            <w:tcW w:w="510" w:type="dxa"/>
          </w:tcPr>
          <w:p w14:paraId="338F3F2A" w14:textId="673DC0E3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021" w:type="dxa"/>
          </w:tcPr>
          <w:p w14:paraId="1976EF60" w14:textId="556F85E2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Nama </w:t>
            </w:r>
            <w:r w:rsidRPr="00765B7B">
              <w:rPr>
                <w:rFonts w:ascii="Times New Roman" w:hAnsi="Times New Roman" w:cs="Times New Roman"/>
              </w:rPr>
              <w:t>Anggota</w:t>
            </w:r>
          </w:p>
        </w:tc>
        <w:tc>
          <w:tcPr>
            <w:tcW w:w="4820" w:type="dxa"/>
          </w:tcPr>
          <w:p w14:paraId="02C9E36F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F60B7" w14:paraId="438F0125" w14:textId="77777777" w:rsidTr="007C7420">
        <w:tc>
          <w:tcPr>
            <w:tcW w:w="510" w:type="dxa"/>
          </w:tcPr>
          <w:p w14:paraId="2B0E7158" w14:textId="58EF89BF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021" w:type="dxa"/>
          </w:tcPr>
          <w:p w14:paraId="641F0952" w14:textId="457C18F5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Nama </w:t>
            </w:r>
            <w:r w:rsidRPr="00765B7B">
              <w:rPr>
                <w:rFonts w:ascii="Times New Roman" w:hAnsi="Times New Roman" w:cs="Times New Roman"/>
              </w:rPr>
              <w:t>Anggota</w:t>
            </w:r>
          </w:p>
        </w:tc>
        <w:tc>
          <w:tcPr>
            <w:tcW w:w="4820" w:type="dxa"/>
          </w:tcPr>
          <w:p w14:paraId="15B56C27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F60B7" w14:paraId="7E7C30FF" w14:textId="77777777" w:rsidTr="007C7420">
        <w:tc>
          <w:tcPr>
            <w:tcW w:w="510" w:type="dxa"/>
          </w:tcPr>
          <w:p w14:paraId="602BC846" w14:textId="03799293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021" w:type="dxa"/>
          </w:tcPr>
          <w:p w14:paraId="0AAF0B7C" w14:textId="69F8CADF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  <w:r w:rsidRPr="00765B7B">
              <w:rPr>
                <w:rFonts w:ascii="Times New Roman" w:hAnsi="Times New Roman" w:cs="Times New Roman"/>
              </w:rPr>
              <w:t>dst</w:t>
            </w:r>
          </w:p>
        </w:tc>
        <w:tc>
          <w:tcPr>
            <w:tcW w:w="4820" w:type="dxa"/>
          </w:tcPr>
          <w:p w14:paraId="785856A8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F60B7" w14:paraId="62D26953" w14:textId="77777777" w:rsidTr="007C7420">
        <w:tc>
          <w:tcPr>
            <w:tcW w:w="510" w:type="dxa"/>
          </w:tcPr>
          <w:p w14:paraId="7D709A3F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021" w:type="dxa"/>
          </w:tcPr>
          <w:p w14:paraId="63DA6D94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20" w:type="dxa"/>
          </w:tcPr>
          <w:p w14:paraId="4DAAA8FF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F60B7" w14:paraId="57E09640" w14:textId="77777777" w:rsidTr="007C7420">
        <w:tc>
          <w:tcPr>
            <w:tcW w:w="510" w:type="dxa"/>
          </w:tcPr>
          <w:p w14:paraId="3D1F8D56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021" w:type="dxa"/>
          </w:tcPr>
          <w:p w14:paraId="7E7E0391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20" w:type="dxa"/>
          </w:tcPr>
          <w:p w14:paraId="435BBE06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F60B7" w14:paraId="72AF336B" w14:textId="77777777" w:rsidTr="007C7420">
        <w:tc>
          <w:tcPr>
            <w:tcW w:w="510" w:type="dxa"/>
          </w:tcPr>
          <w:p w14:paraId="5DF0EB0B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021" w:type="dxa"/>
          </w:tcPr>
          <w:p w14:paraId="7E75DE02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20" w:type="dxa"/>
          </w:tcPr>
          <w:p w14:paraId="0AD2EAD7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F60B7" w14:paraId="3EF9A997" w14:textId="77777777" w:rsidTr="007C7420">
        <w:tc>
          <w:tcPr>
            <w:tcW w:w="510" w:type="dxa"/>
          </w:tcPr>
          <w:p w14:paraId="46547E3E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021" w:type="dxa"/>
          </w:tcPr>
          <w:p w14:paraId="327BD96E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20" w:type="dxa"/>
          </w:tcPr>
          <w:p w14:paraId="545120AF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F60B7" w14:paraId="7709C2C0" w14:textId="77777777" w:rsidTr="007C7420">
        <w:tc>
          <w:tcPr>
            <w:tcW w:w="510" w:type="dxa"/>
          </w:tcPr>
          <w:p w14:paraId="0AEBEE3C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021" w:type="dxa"/>
          </w:tcPr>
          <w:p w14:paraId="181F2840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20" w:type="dxa"/>
          </w:tcPr>
          <w:p w14:paraId="7E57D86B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F60B7" w14:paraId="58385909" w14:textId="77777777" w:rsidTr="007C7420">
        <w:tc>
          <w:tcPr>
            <w:tcW w:w="510" w:type="dxa"/>
          </w:tcPr>
          <w:p w14:paraId="4C813862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021" w:type="dxa"/>
          </w:tcPr>
          <w:p w14:paraId="145CF287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20" w:type="dxa"/>
          </w:tcPr>
          <w:p w14:paraId="4CD0E03C" w14:textId="77777777" w:rsidR="003F60B7" w:rsidRDefault="003F60B7" w:rsidP="003F60B7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407F6D73" w14:textId="7396A9F8" w:rsidR="00252BCB" w:rsidRDefault="00252BCB" w:rsidP="005722F7">
      <w:pPr>
        <w:ind w:left="284" w:hanging="142"/>
        <w:rPr>
          <w:rFonts w:ascii="Times New Roman" w:hAnsi="Times New Roman" w:cs="Times New Roman"/>
          <w:lang w:val="sv-SE"/>
        </w:rPr>
      </w:pPr>
    </w:p>
    <w:p w14:paraId="2A98A428" w14:textId="77777777" w:rsidR="00252BCB" w:rsidRDefault="00252BCB" w:rsidP="005F0BD0">
      <w:pPr>
        <w:spacing w:after="120"/>
        <w:ind w:left="142"/>
        <w:rPr>
          <w:rFonts w:ascii="Times New Roman" w:hAnsi="Times New Roman" w:cs="Times New Roman"/>
          <w:lang w:val="sv-SE"/>
        </w:rPr>
      </w:pPr>
      <w:r>
        <w:rPr>
          <w:rFonts w:ascii="Times New Roman" w:hAnsi="Times New Roman" w:cs="Times New Roman"/>
          <w:lang w:val="sv-SE"/>
        </w:rPr>
        <w:t>Dengan ini menyatakan bertanggung jawab terhadap ketercapaian luaran wajib yang dijanjikan dalam proposal:</w:t>
      </w:r>
    </w:p>
    <w:p w14:paraId="391E5A7D" w14:textId="53BB5E47" w:rsidR="009171AC" w:rsidRDefault="009171AC" w:rsidP="00A62FF3">
      <w:pPr>
        <w:tabs>
          <w:tab w:val="left" w:pos="1418"/>
        </w:tabs>
        <w:ind w:left="1560" w:hanging="1418"/>
        <w:rPr>
          <w:rFonts w:ascii="Times New Roman" w:hAnsi="Times New Roman" w:cs="Times New Roman"/>
          <w:lang w:val="sv-SE"/>
        </w:rPr>
      </w:pPr>
      <w:r>
        <w:rPr>
          <w:rFonts w:ascii="Times New Roman" w:hAnsi="Times New Roman" w:cs="Times New Roman"/>
          <w:lang w:val="sv-SE"/>
        </w:rPr>
        <w:t>Judul</w:t>
      </w:r>
      <w:r>
        <w:rPr>
          <w:rFonts w:ascii="Times New Roman" w:hAnsi="Times New Roman" w:cs="Times New Roman"/>
          <w:lang w:val="sv-SE"/>
        </w:rPr>
        <w:tab/>
        <w:t>:</w:t>
      </w:r>
      <w:r w:rsidR="00A41AD2">
        <w:rPr>
          <w:rFonts w:ascii="Times New Roman" w:hAnsi="Times New Roman" w:cs="Times New Roman"/>
          <w:lang w:val="sv-SE"/>
        </w:rPr>
        <w:tab/>
      </w:r>
      <w:r w:rsidR="000B303E">
        <w:rPr>
          <w:rFonts w:ascii="Times New Roman" w:hAnsi="Times New Roman" w:cs="Times New Roman"/>
          <w:lang w:val="sv-SE"/>
        </w:rPr>
        <w:t>........................ ............................</w:t>
      </w:r>
    </w:p>
    <w:p w14:paraId="76037D16" w14:textId="7F68C5D0" w:rsidR="00252BCB" w:rsidRDefault="00252BCB" w:rsidP="00F90F36">
      <w:pPr>
        <w:tabs>
          <w:tab w:val="left" w:pos="1418"/>
        </w:tabs>
        <w:spacing w:after="120"/>
        <w:ind w:left="1560" w:hanging="1418"/>
        <w:rPr>
          <w:rFonts w:ascii="Times New Roman" w:hAnsi="Times New Roman" w:cs="Times New Roman"/>
          <w:lang w:val="sv-SE"/>
        </w:rPr>
      </w:pPr>
      <w:r>
        <w:rPr>
          <w:rFonts w:ascii="Times New Roman" w:hAnsi="Times New Roman" w:cs="Times New Roman"/>
          <w:lang w:val="sv-SE"/>
        </w:rPr>
        <w:t>Skema</w:t>
      </w:r>
      <w:r>
        <w:rPr>
          <w:rFonts w:ascii="Times New Roman" w:hAnsi="Times New Roman" w:cs="Times New Roman"/>
          <w:lang w:val="sv-SE"/>
        </w:rPr>
        <w:tab/>
        <w:t>:</w:t>
      </w:r>
      <w:r w:rsidR="003F60B7">
        <w:rPr>
          <w:rFonts w:ascii="Times New Roman" w:hAnsi="Times New Roman" w:cs="Times New Roman"/>
          <w:lang w:val="sv-SE"/>
        </w:rPr>
        <w:t xml:space="preserve"> Penelitian Hibah Grup Riset A/B*</w:t>
      </w:r>
    </w:p>
    <w:p w14:paraId="5848A830" w14:textId="766926C1" w:rsidR="00252BCB" w:rsidRDefault="00252BCB" w:rsidP="005722F7">
      <w:pPr>
        <w:ind w:left="284" w:hanging="142"/>
        <w:rPr>
          <w:rFonts w:ascii="Times New Roman" w:hAnsi="Times New Roman" w:cs="Times New Roman"/>
          <w:lang w:val="sv-SE"/>
        </w:rPr>
      </w:pPr>
    </w:p>
    <w:p w14:paraId="04F866EC" w14:textId="0F52037A" w:rsidR="00403EFF" w:rsidRPr="00902C66" w:rsidRDefault="00403EFF" w:rsidP="005722F7">
      <w:pPr>
        <w:ind w:firstLine="142"/>
        <w:rPr>
          <w:rFonts w:ascii="Times New Roman" w:hAnsi="Times New Roman" w:cs="Times New Roman"/>
          <w:lang w:val="sv-SE"/>
        </w:rPr>
      </w:pPr>
      <w:r w:rsidRPr="003A2CCB">
        <w:rPr>
          <w:rFonts w:ascii="Times New Roman" w:hAnsi="Times New Roman" w:cs="Times New Roman"/>
          <w:lang w:val="sv-SE"/>
        </w:rPr>
        <w:t xml:space="preserve">Demikian pernyataan ini </w:t>
      </w:r>
      <w:r w:rsidR="008E4343">
        <w:rPr>
          <w:rFonts w:ascii="Times New Roman" w:hAnsi="Times New Roman" w:cs="Times New Roman"/>
          <w:lang w:val="sv-SE"/>
        </w:rPr>
        <w:t xml:space="preserve">kami </w:t>
      </w:r>
      <w:r w:rsidRPr="003A2CCB">
        <w:rPr>
          <w:rFonts w:ascii="Times New Roman" w:hAnsi="Times New Roman" w:cs="Times New Roman"/>
          <w:lang w:val="sv-SE"/>
        </w:rPr>
        <w:t>buat dengan sebenar-benarnya</w:t>
      </w:r>
      <w:r w:rsidRPr="00902C66">
        <w:rPr>
          <w:rFonts w:ascii="Times New Roman" w:hAnsi="Times New Roman" w:cs="Times New Roman"/>
          <w:lang w:val="sv-SE"/>
        </w:rPr>
        <w:t>.</w:t>
      </w:r>
    </w:p>
    <w:p w14:paraId="48911CD0" w14:textId="77777777" w:rsidR="00403EFF" w:rsidRPr="003A2CCB" w:rsidRDefault="00403EFF" w:rsidP="005722F7">
      <w:pPr>
        <w:rPr>
          <w:lang w:val="sv-SE"/>
        </w:rPr>
      </w:pPr>
    </w:p>
    <w:p w14:paraId="020B306E" w14:textId="3E53F6ED" w:rsidR="00403EFF" w:rsidRDefault="00403EFF" w:rsidP="00765B7B">
      <w:pPr>
        <w:ind w:left="5670"/>
        <w:rPr>
          <w:rFonts w:ascii="Times New Roman" w:hAnsi="Times New Roman" w:cs="Times New Roman"/>
        </w:rPr>
      </w:pPr>
      <w:r w:rsidRPr="009B2729">
        <w:rPr>
          <w:rFonts w:ascii="Times New Roman" w:hAnsi="Times New Roman" w:cs="Times New Roman"/>
        </w:rPr>
        <w:t>Surakarta,</w:t>
      </w:r>
      <w:r w:rsidR="00A41AD2">
        <w:rPr>
          <w:rFonts w:ascii="Times New Roman" w:hAnsi="Times New Roman" w:cs="Times New Roman"/>
        </w:rPr>
        <w:t xml:space="preserve"> …. Maret 2023</w:t>
      </w:r>
    </w:p>
    <w:p w14:paraId="6864E0B5" w14:textId="77777777" w:rsidR="006400E9" w:rsidRPr="009B2729" w:rsidRDefault="006400E9" w:rsidP="00765B7B">
      <w:pPr>
        <w:ind w:left="5670"/>
        <w:rPr>
          <w:rFonts w:ascii="Times New Roman" w:hAnsi="Times New Roman" w:cs="Times New Roman"/>
        </w:rPr>
      </w:pPr>
    </w:p>
    <w:p w14:paraId="28F188A0" w14:textId="010D7997" w:rsidR="006400E9" w:rsidRDefault="006400E9" w:rsidP="00765B7B">
      <w:pPr>
        <w:ind w:left="56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rmat kami,</w:t>
      </w:r>
    </w:p>
    <w:p w14:paraId="795D012A" w14:textId="77777777" w:rsidR="00403EFF" w:rsidRDefault="00403EFF" w:rsidP="007F0FB1">
      <w:pPr>
        <w:ind w:left="4111"/>
        <w:rPr>
          <w:rFonts w:ascii="Times New Roman" w:hAnsi="Times New Roman" w:cs="Times New Roman"/>
        </w:rPr>
      </w:pPr>
    </w:p>
    <w:p w14:paraId="16FE3B7B" w14:textId="77777777" w:rsidR="006400E9" w:rsidRDefault="006400E9" w:rsidP="006400E9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510"/>
        <w:gridCol w:w="4730"/>
        <w:gridCol w:w="4111"/>
      </w:tblGrid>
      <w:tr w:rsidR="00765B7B" w:rsidRPr="00631FF3" w14:paraId="2B532DB6" w14:textId="77777777" w:rsidTr="00765B7B">
        <w:tc>
          <w:tcPr>
            <w:tcW w:w="510" w:type="dxa"/>
          </w:tcPr>
          <w:p w14:paraId="604A5647" w14:textId="77777777" w:rsidR="00765B7B" w:rsidRPr="00631FF3" w:rsidRDefault="00765B7B" w:rsidP="00A17FE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31FF3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  <w:tc>
          <w:tcPr>
            <w:tcW w:w="4730" w:type="dxa"/>
          </w:tcPr>
          <w:p w14:paraId="1EDCCA65" w14:textId="77777777" w:rsidR="00765B7B" w:rsidRPr="00631FF3" w:rsidRDefault="00765B7B" w:rsidP="00A17FE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31FF3">
              <w:rPr>
                <w:rFonts w:ascii="Times New Roman" w:hAnsi="Times New Roman" w:cs="Times New Roman"/>
                <w:b/>
                <w:bCs/>
              </w:rPr>
              <w:t>Nama Penanggung Jawab Luaran</w:t>
            </w:r>
          </w:p>
        </w:tc>
        <w:tc>
          <w:tcPr>
            <w:tcW w:w="4111" w:type="dxa"/>
          </w:tcPr>
          <w:p w14:paraId="0BB7F589" w14:textId="77777777" w:rsidR="00765B7B" w:rsidRPr="00631FF3" w:rsidRDefault="00765B7B" w:rsidP="00A17FEE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631FF3">
              <w:rPr>
                <w:rFonts w:ascii="Times New Roman" w:hAnsi="Times New Roman" w:cs="Times New Roman"/>
                <w:b/>
                <w:bCs/>
              </w:rPr>
              <w:t>Tanda Tangan</w:t>
            </w:r>
          </w:p>
        </w:tc>
      </w:tr>
      <w:tr w:rsidR="003F60B7" w:rsidRPr="00765B7B" w14:paraId="2DFC4B7B" w14:textId="77777777" w:rsidTr="00765B7B">
        <w:tc>
          <w:tcPr>
            <w:tcW w:w="510" w:type="dxa"/>
          </w:tcPr>
          <w:p w14:paraId="310D67A6" w14:textId="6ABFD82E" w:rsidR="003F60B7" w:rsidRPr="00765B7B" w:rsidRDefault="003F60B7" w:rsidP="003F60B7">
            <w:pPr>
              <w:rPr>
                <w:rFonts w:ascii="Times New Roman" w:hAnsi="Times New Roman" w:cs="Times New Roman"/>
              </w:rPr>
            </w:pPr>
            <w:r w:rsidRPr="00765B7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30" w:type="dxa"/>
          </w:tcPr>
          <w:p w14:paraId="6A4E1E8C" w14:textId="51C833D1" w:rsidR="003F60B7" w:rsidRPr="00765B7B" w:rsidRDefault="003F60B7" w:rsidP="003F60B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ma </w:t>
            </w:r>
            <w:r w:rsidRPr="00765B7B">
              <w:rPr>
                <w:rFonts w:ascii="Times New Roman" w:hAnsi="Times New Roman" w:cs="Times New Roman"/>
              </w:rPr>
              <w:t>Ketua</w:t>
            </w:r>
          </w:p>
        </w:tc>
        <w:tc>
          <w:tcPr>
            <w:tcW w:w="4111" w:type="dxa"/>
          </w:tcPr>
          <w:p w14:paraId="0602A18D" w14:textId="4D76B541" w:rsidR="003F60B7" w:rsidRPr="00822387" w:rsidRDefault="003F60B7" w:rsidP="00B666E3">
            <w:pPr>
              <w:jc w:val="center"/>
              <w:rPr>
                <w:rFonts w:ascii="Times New Roman" w:hAnsi="Times New Roman" w:cs="Times New Roman"/>
                <w:i/>
                <w:iCs/>
                <w:highlight w:val="yellow"/>
              </w:rPr>
            </w:pPr>
            <w:r w:rsidRPr="00822387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ateri Rp 10.000</w:t>
            </w:r>
            <w:r w:rsidR="00EC2E8C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**</w:t>
            </w:r>
          </w:p>
        </w:tc>
      </w:tr>
      <w:tr w:rsidR="003F60B7" w:rsidRPr="00765B7B" w14:paraId="3D783A5B" w14:textId="77777777" w:rsidTr="00765B7B">
        <w:tc>
          <w:tcPr>
            <w:tcW w:w="510" w:type="dxa"/>
          </w:tcPr>
          <w:p w14:paraId="42E87C6F" w14:textId="3C8580FD" w:rsidR="003F60B7" w:rsidRPr="00765B7B" w:rsidRDefault="003F60B7" w:rsidP="003F60B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30" w:type="dxa"/>
          </w:tcPr>
          <w:p w14:paraId="6BFA847D" w14:textId="1B1847BD" w:rsidR="003F60B7" w:rsidRPr="00765B7B" w:rsidRDefault="003F60B7" w:rsidP="003F60B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ma </w:t>
            </w:r>
            <w:r w:rsidRPr="00765B7B">
              <w:rPr>
                <w:rFonts w:ascii="Times New Roman" w:hAnsi="Times New Roman" w:cs="Times New Roman"/>
              </w:rPr>
              <w:t>Anggota</w:t>
            </w:r>
          </w:p>
        </w:tc>
        <w:tc>
          <w:tcPr>
            <w:tcW w:w="4111" w:type="dxa"/>
          </w:tcPr>
          <w:p w14:paraId="61EC3348" w14:textId="77777777" w:rsidR="003F60B7" w:rsidRPr="00765B7B" w:rsidRDefault="003F60B7" w:rsidP="003F60B7">
            <w:pPr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3F60B7" w:rsidRPr="00765B7B" w14:paraId="77649AE5" w14:textId="77777777" w:rsidTr="00765B7B">
        <w:tc>
          <w:tcPr>
            <w:tcW w:w="510" w:type="dxa"/>
          </w:tcPr>
          <w:p w14:paraId="48638FCC" w14:textId="68B244F2" w:rsidR="003F60B7" w:rsidRPr="00765B7B" w:rsidRDefault="003F60B7" w:rsidP="003F60B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30" w:type="dxa"/>
          </w:tcPr>
          <w:p w14:paraId="2E905DAD" w14:textId="3BDC3770" w:rsidR="003F60B7" w:rsidRPr="00765B7B" w:rsidRDefault="003F60B7" w:rsidP="003F60B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ma </w:t>
            </w:r>
            <w:r w:rsidRPr="00765B7B">
              <w:rPr>
                <w:rFonts w:ascii="Times New Roman" w:hAnsi="Times New Roman" w:cs="Times New Roman"/>
              </w:rPr>
              <w:t>Anggota</w:t>
            </w:r>
          </w:p>
        </w:tc>
        <w:tc>
          <w:tcPr>
            <w:tcW w:w="4111" w:type="dxa"/>
          </w:tcPr>
          <w:p w14:paraId="3EE87887" w14:textId="77777777" w:rsidR="003F60B7" w:rsidRPr="00765B7B" w:rsidRDefault="003F60B7" w:rsidP="003F60B7">
            <w:pPr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3F60B7" w:rsidRPr="00765B7B" w14:paraId="5EE1A0D5" w14:textId="77777777" w:rsidTr="00765B7B">
        <w:tc>
          <w:tcPr>
            <w:tcW w:w="510" w:type="dxa"/>
          </w:tcPr>
          <w:p w14:paraId="69974ACF" w14:textId="1A0BEC5B" w:rsidR="003F60B7" w:rsidRPr="00765B7B" w:rsidRDefault="003F60B7" w:rsidP="003F60B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730" w:type="dxa"/>
          </w:tcPr>
          <w:p w14:paraId="6C1DDEB5" w14:textId="78B8129C" w:rsidR="003F60B7" w:rsidRPr="00765B7B" w:rsidRDefault="003F60B7" w:rsidP="003F60B7">
            <w:pPr>
              <w:rPr>
                <w:rFonts w:ascii="Times New Roman" w:hAnsi="Times New Roman" w:cs="Times New Roman"/>
              </w:rPr>
            </w:pPr>
            <w:r w:rsidRPr="00765B7B">
              <w:rPr>
                <w:rFonts w:ascii="Times New Roman" w:hAnsi="Times New Roman" w:cs="Times New Roman"/>
              </w:rPr>
              <w:t>dst</w:t>
            </w:r>
          </w:p>
        </w:tc>
        <w:tc>
          <w:tcPr>
            <w:tcW w:w="4111" w:type="dxa"/>
          </w:tcPr>
          <w:p w14:paraId="7E174C93" w14:textId="77777777" w:rsidR="003F60B7" w:rsidRPr="00765B7B" w:rsidRDefault="003F60B7" w:rsidP="003F60B7">
            <w:pPr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765B7B" w14:paraId="0D3A42B4" w14:textId="77777777" w:rsidTr="00765B7B">
        <w:tc>
          <w:tcPr>
            <w:tcW w:w="510" w:type="dxa"/>
          </w:tcPr>
          <w:p w14:paraId="10E3E7EB" w14:textId="77777777" w:rsidR="00765B7B" w:rsidRDefault="00765B7B" w:rsidP="00A17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30" w:type="dxa"/>
          </w:tcPr>
          <w:p w14:paraId="1244E25D" w14:textId="77777777" w:rsidR="00765B7B" w:rsidRDefault="00765B7B" w:rsidP="00A17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11" w:type="dxa"/>
          </w:tcPr>
          <w:p w14:paraId="3997BCFF" w14:textId="77777777" w:rsidR="00765B7B" w:rsidRPr="00252BCB" w:rsidRDefault="00765B7B" w:rsidP="00A17FEE">
            <w:pPr>
              <w:rPr>
                <w:rFonts w:ascii="Times New Roman" w:hAnsi="Times New Roman" w:cs="Times New Roman"/>
                <w:b/>
                <w:bCs/>
                <w:highlight w:val="yellow"/>
              </w:rPr>
            </w:pPr>
          </w:p>
        </w:tc>
      </w:tr>
      <w:tr w:rsidR="00765B7B" w14:paraId="03CF4DA4" w14:textId="77777777" w:rsidTr="00765B7B">
        <w:tc>
          <w:tcPr>
            <w:tcW w:w="510" w:type="dxa"/>
          </w:tcPr>
          <w:p w14:paraId="0F1DB27C" w14:textId="77777777" w:rsidR="00765B7B" w:rsidRDefault="00765B7B" w:rsidP="00A17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30" w:type="dxa"/>
          </w:tcPr>
          <w:p w14:paraId="0154F047" w14:textId="77777777" w:rsidR="00765B7B" w:rsidRDefault="00765B7B" w:rsidP="00A17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11" w:type="dxa"/>
          </w:tcPr>
          <w:p w14:paraId="3C4D7D5E" w14:textId="77777777" w:rsidR="00765B7B" w:rsidRPr="00252BCB" w:rsidRDefault="00765B7B" w:rsidP="00A17FEE">
            <w:pPr>
              <w:rPr>
                <w:rFonts w:ascii="Times New Roman" w:hAnsi="Times New Roman" w:cs="Times New Roman"/>
                <w:b/>
                <w:bCs/>
                <w:highlight w:val="yellow"/>
              </w:rPr>
            </w:pPr>
          </w:p>
        </w:tc>
      </w:tr>
      <w:tr w:rsidR="00765B7B" w14:paraId="06D1DEF6" w14:textId="77777777" w:rsidTr="00765B7B">
        <w:tc>
          <w:tcPr>
            <w:tcW w:w="510" w:type="dxa"/>
          </w:tcPr>
          <w:p w14:paraId="42E23723" w14:textId="77777777" w:rsidR="00765B7B" w:rsidRDefault="00765B7B" w:rsidP="00A17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30" w:type="dxa"/>
          </w:tcPr>
          <w:p w14:paraId="7B6A1A25" w14:textId="77777777" w:rsidR="00765B7B" w:rsidRDefault="00765B7B" w:rsidP="00A17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11" w:type="dxa"/>
          </w:tcPr>
          <w:p w14:paraId="51B423E5" w14:textId="77777777" w:rsidR="00765B7B" w:rsidRPr="00252BCB" w:rsidRDefault="00765B7B" w:rsidP="00A17FEE">
            <w:pPr>
              <w:rPr>
                <w:rFonts w:ascii="Times New Roman" w:hAnsi="Times New Roman" w:cs="Times New Roman"/>
                <w:b/>
                <w:bCs/>
                <w:highlight w:val="yellow"/>
              </w:rPr>
            </w:pPr>
          </w:p>
        </w:tc>
      </w:tr>
      <w:tr w:rsidR="00765B7B" w14:paraId="60B75F3F" w14:textId="77777777" w:rsidTr="00765B7B">
        <w:tc>
          <w:tcPr>
            <w:tcW w:w="510" w:type="dxa"/>
          </w:tcPr>
          <w:p w14:paraId="3C6343E2" w14:textId="77777777" w:rsidR="00765B7B" w:rsidRDefault="00765B7B" w:rsidP="00A17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30" w:type="dxa"/>
          </w:tcPr>
          <w:p w14:paraId="472FF7A3" w14:textId="77777777" w:rsidR="00765B7B" w:rsidRDefault="00765B7B" w:rsidP="00A17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11" w:type="dxa"/>
          </w:tcPr>
          <w:p w14:paraId="18DC911A" w14:textId="77777777" w:rsidR="00765B7B" w:rsidRPr="00252BCB" w:rsidRDefault="00765B7B" w:rsidP="00A17FEE">
            <w:pPr>
              <w:rPr>
                <w:rFonts w:ascii="Times New Roman" w:hAnsi="Times New Roman" w:cs="Times New Roman"/>
                <w:b/>
                <w:bCs/>
                <w:highlight w:val="yellow"/>
              </w:rPr>
            </w:pPr>
          </w:p>
        </w:tc>
      </w:tr>
      <w:tr w:rsidR="00765B7B" w14:paraId="7616A0B3" w14:textId="77777777" w:rsidTr="00765B7B">
        <w:tc>
          <w:tcPr>
            <w:tcW w:w="510" w:type="dxa"/>
          </w:tcPr>
          <w:p w14:paraId="75CDD4B1" w14:textId="77777777" w:rsidR="00765B7B" w:rsidRDefault="00765B7B" w:rsidP="00A17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30" w:type="dxa"/>
          </w:tcPr>
          <w:p w14:paraId="74657E36" w14:textId="77777777" w:rsidR="00765B7B" w:rsidRDefault="00765B7B" w:rsidP="00A17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11" w:type="dxa"/>
          </w:tcPr>
          <w:p w14:paraId="66F59309" w14:textId="77777777" w:rsidR="00765B7B" w:rsidRPr="00252BCB" w:rsidRDefault="00765B7B" w:rsidP="00A17FEE">
            <w:pPr>
              <w:rPr>
                <w:rFonts w:ascii="Times New Roman" w:hAnsi="Times New Roman" w:cs="Times New Roman"/>
                <w:b/>
                <w:bCs/>
                <w:highlight w:val="yellow"/>
              </w:rPr>
            </w:pPr>
          </w:p>
        </w:tc>
      </w:tr>
      <w:tr w:rsidR="00765B7B" w14:paraId="0E3CD11A" w14:textId="77777777" w:rsidTr="00765B7B">
        <w:tc>
          <w:tcPr>
            <w:tcW w:w="510" w:type="dxa"/>
          </w:tcPr>
          <w:p w14:paraId="5D1FEA76" w14:textId="77777777" w:rsidR="00765B7B" w:rsidRDefault="00765B7B" w:rsidP="00A17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30" w:type="dxa"/>
          </w:tcPr>
          <w:p w14:paraId="2C729F63" w14:textId="77777777" w:rsidR="00765B7B" w:rsidRDefault="00765B7B" w:rsidP="00A17FE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11" w:type="dxa"/>
          </w:tcPr>
          <w:p w14:paraId="36203FD0" w14:textId="77777777" w:rsidR="00765B7B" w:rsidRPr="00252BCB" w:rsidRDefault="00765B7B" w:rsidP="00A17FEE">
            <w:pPr>
              <w:rPr>
                <w:rFonts w:ascii="Times New Roman" w:hAnsi="Times New Roman" w:cs="Times New Roman"/>
                <w:b/>
                <w:bCs/>
                <w:highlight w:val="yellow"/>
              </w:rPr>
            </w:pPr>
          </w:p>
        </w:tc>
      </w:tr>
    </w:tbl>
    <w:p w14:paraId="380EE4C3" w14:textId="7179A84F" w:rsidR="007A7D4F" w:rsidRDefault="007A7D4F" w:rsidP="007A7D4F">
      <w:pPr>
        <w:ind w:left="142"/>
        <w:rPr>
          <w:rFonts w:ascii="Times New Roman" w:hAnsi="Times New Roman" w:cs="Times New Roman"/>
          <w:b/>
          <w:bCs/>
        </w:rPr>
      </w:pPr>
    </w:p>
    <w:p w14:paraId="633AC054" w14:textId="5FF14A6E" w:rsidR="003F60B7" w:rsidRDefault="003F60B7" w:rsidP="007A7D4F">
      <w:pPr>
        <w:ind w:left="142"/>
        <w:rPr>
          <w:rFonts w:ascii="Times New Roman" w:hAnsi="Times New Roman" w:cs="Times New Roman"/>
          <w:b/>
          <w:bCs/>
        </w:rPr>
      </w:pPr>
    </w:p>
    <w:p w14:paraId="46C137BA" w14:textId="7D83A545" w:rsidR="003F60B7" w:rsidRDefault="003F60B7" w:rsidP="00EC2E8C">
      <w:pPr>
        <w:rPr>
          <w:rFonts w:ascii="Times New Roman" w:hAnsi="Times New Roman" w:cs="Times New Roman"/>
          <w:b/>
          <w:bCs/>
        </w:rPr>
      </w:pPr>
    </w:p>
    <w:sectPr w:rsidR="003F60B7" w:rsidSect="00834A8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8720" w:code="14"/>
      <w:pgMar w:top="568" w:right="1134" w:bottom="1440" w:left="1134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A392A" w14:textId="77777777" w:rsidR="0052740E" w:rsidRDefault="0052740E" w:rsidP="00EC2E8C">
      <w:r>
        <w:separator/>
      </w:r>
    </w:p>
  </w:endnote>
  <w:endnote w:type="continuationSeparator" w:id="0">
    <w:p w14:paraId="2EBEC4A8" w14:textId="77777777" w:rsidR="0052740E" w:rsidRDefault="0052740E" w:rsidP="00EC2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Arial Rounded MT Bold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wis721 Th BT">
    <w:altName w:val="Trebuchet MS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E67FA" w14:textId="77777777" w:rsidR="00834A87" w:rsidRDefault="00834A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4B637" w14:textId="17747EB5" w:rsidR="00EC2E8C" w:rsidRPr="00834A87" w:rsidRDefault="00EC2E8C" w:rsidP="00EC2E8C">
    <w:pPr>
      <w:ind w:left="142"/>
      <w:rPr>
        <w:rFonts w:ascii="Times New Roman" w:hAnsi="Times New Roman" w:cs="Times New Roman"/>
        <w:i/>
        <w:iCs/>
        <w:sz w:val="20"/>
        <w:szCs w:val="20"/>
        <w:lang w:val="nb-NO"/>
      </w:rPr>
    </w:pPr>
    <w:r w:rsidRPr="00834A87">
      <w:rPr>
        <w:rFonts w:ascii="Times New Roman" w:hAnsi="Times New Roman" w:cs="Times New Roman"/>
        <w:i/>
        <w:iCs/>
        <w:sz w:val="20"/>
        <w:szCs w:val="20"/>
        <w:lang w:val="nb-NO"/>
      </w:rPr>
      <w:t>* Pilih salah satu</w:t>
    </w:r>
  </w:p>
  <w:p w14:paraId="7F6276CF" w14:textId="1FC12A44" w:rsidR="00EC2E8C" w:rsidRPr="00834A87" w:rsidRDefault="00EC2E8C" w:rsidP="00EC2E8C">
    <w:pPr>
      <w:ind w:left="142"/>
      <w:rPr>
        <w:rFonts w:ascii="Times New Roman" w:hAnsi="Times New Roman" w:cs="Times New Roman"/>
        <w:i/>
        <w:iCs/>
        <w:sz w:val="20"/>
        <w:szCs w:val="20"/>
        <w:lang w:val="nb-NO"/>
      </w:rPr>
    </w:pPr>
    <w:r w:rsidRPr="00834A87">
      <w:rPr>
        <w:rFonts w:ascii="Times New Roman" w:hAnsi="Times New Roman" w:cs="Times New Roman"/>
        <w:i/>
        <w:iCs/>
        <w:sz w:val="20"/>
        <w:szCs w:val="20"/>
        <w:lang w:val="nb-NO"/>
      </w:rPr>
      <w:t>** Materai pada tanda tangan Ketua Peneliti</w:t>
    </w:r>
  </w:p>
  <w:p w14:paraId="3A97EED5" w14:textId="77777777" w:rsidR="00EC2E8C" w:rsidRPr="00834A87" w:rsidRDefault="00EC2E8C">
    <w:pPr>
      <w:pStyle w:val="Footer"/>
      <w:rPr>
        <w:lang w:val="nb-N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233FE" w14:textId="77777777" w:rsidR="00834A87" w:rsidRDefault="00834A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36392" w14:textId="77777777" w:rsidR="0052740E" w:rsidRDefault="0052740E" w:rsidP="00EC2E8C">
      <w:r>
        <w:separator/>
      </w:r>
    </w:p>
  </w:footnote>
  <w:footnote w:type="continuationSeparator" w:id="0">
    <w:p w14:paraId="0FF0105A" w14:textId="77777777" w:rsidR="0052740E" w:rsidRDefault="0052740E" w:rsidP="00EC2E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8DFE8" w14:textId="77777777" w:rsidR="00834A87" w:rsidRDefault="00834A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031" w:type="dxa"/>
      <w:jc w:val="center"/>
      <w:tblLook w:val="04A0" w:firstRow="1" w:lastRow="0" w:firstColumn="1" w:lastColumn="0" w:noHBand="0" w:noVBand="1"/>
    </w:tblPr>
    <w:tblGrid>
      <w:gridCol w:w="1466"/>
      <w:gridCol w:w="9565"/>
    </w:tblGrid>
    <w:tr w:rsidR="00834A87" w:rsidRPr="00834A87" w14:paraId="58666D05" w14:textId="77777777" w:rsidTr="00A0164F">
      <w:trPr>
        <w:jc w:val="center"/>
      </w:trPr>
      <w:tc>
        <w:tcPr>
          <w:tcW w:w="1466" w:type="dxa"/>
          <w:shd w:val="clear" w:color="auto" w:fill="auto"/>
        </w:tcPr>
        <w:p w14:paraId="3B052EC6" w14:textId="09E83932" w:rsidR="00834A87" w:rsidRPr="00834A87" w:rsidRDefault="00834A87" w:rsidP="00834A87">
          <w:pPr>
            <w:snapToGrid w:val="0"/>
            <w:jc w:val="center"/>
            <w:rPr>
              <w:rFonts w:ascii="Times New Roman" w:hAnsi="Times New Roman" w:cs="Times New Roman"/>
              <w:bCs/>
              <w:sz w:val="32"/>
              <w:szCs w:val="32"/>
              <w:lang w:val="nb-NO"/>
            </w:rPr>
          </w:pPr>
          <w:r w:rsidRPr="00834A87">
            <w:rPr>
              <w:rFonts w:ascii="Times New Roman" w:hAnsi="Times New Roman" w:cs="Times New Roman"/>
              <w:noProof/>
            </w:rPr>
            <w:drawing>
              <wp:anchor distT="0" distB="0" distL="114300" distR="114300" simplePos="0" relativeHeight="251659264" behindDoc="0" locked="0" layoutInCell="1" allowOverlap="1" wp14:anchorId="0489C829" wp14:editId="2CE6DD5A">
                <wp:simplePos x="0" y="0"/>
                <wp:positionH relativeFrom="column">
                  <wp:posOffset>-31115</wp:posOffset>
                </wp:positionH>
                <wp:positionV relativeFrom="paragraph">
                  <wp:posOffset>98425</wp:posOffset>
                </wp:positionV>
                <wp:extent cx="1080135" cy="1080135"/>
                <wp:effectExtent l="0" t="0" r="5715" b="5715"/>
                <wp:wrapNone/>
                <wp:docPr id="10" name="Picture 10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135" cy="1080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65" w:type="dxa"/>
          <w:shd w:val="clear" w:color="auto" w:fill="auto"/>
        </w:tcPr>
        <w:p w14:paraId="50E03E04" w14:textId="77777777" w:rsidR="00834A87" w:rsidRPr="00834A87" w:rsidRDefault="00834A87" w:rsidP="00834A87">
          <w:pPr>
            <w:snapToGrid w:val="0"/>
            <w:jc w:val="center"/>
            <w:rPr>
              <w:rFonts w:ascii="Times New Roman" w:hAnsi="Times New Roman" w:cs="Times New Roman"/>
              <w:bCs/>
              <w:sz w:val="32"/>
              <w:szCs w:val="32"/>
              <w:lang w:val="nb-NO"/>
            </w:rPr>
          </w:pPr>
          <w:r w:rsidRPr="00834A87">
            <w:rPr>
              <w:rFonts w:ascii="Times New Roman" w:hAnsi="Times New Roman" w:cs="Times New Roman"/>
              <w:bCs/>
              <w:sz w:val="32"/>
              <w:szCs w:val="32"/>
              <w:lang w:val="nb-NO"/>
            </w:rPr>
            <w:t xml:space="preserve">KEMENTERIAN </w:t>
          </w:r>
          <w:r w:rsidRPr="00834A87">
            <w:rPr>
              <w:rFonts w:ascii="Times New Roman" w:hAnsi="Times New Roman" w:cs="Times New Roman"/>
              <w:bCs/>
              <w:sz w:val="32"/>
              <w:szCs w:val="32"/>
              <w:lang w:val="id-ID"/>
            </w:rPr>
            <w:t>PENDIDIKAN</w:t>
          </w:r>
          <w:r w:rsidRPr="00834A87">
            <w:rPr>
              <w:rFonts w:ascii="Times New Roman" w:hAnsi="Times New Roman" w:cs="Times New Roman"/>
              <w:bCs/>
              <w:sz w:val="32"/>
              <w:szCs w:val="32"/>
              <w:lang w:val="nb-NO"/>
            </w:rPr>
            <w:t>,</w:t>
          </w:r>
          <w:r w:rsidRPr="00834A87">
            <w:rPr>
              <w:rFonts w:ascii="Times New Roman" w:hAnsi="Times New Roman" w:cs="Times New Roman"/>
              <w:bCs/>
              <w:sz w:val="32"/>
              <w:szCs w:val="32"/>
              <w:lang w:val="id-ID"/>
            </w:rPr>
            <w:t xml:space="preserve"> KEBUDAYAAN</w:t>
          </w:r>
          <w:r w:rsidRPr="00834A87">
            <w:rPr>
              <w:rFonts w:ascii="Times New Roman" w:hAnsi="Times New Roman" w:cs="Times New Roman"/>
              <w:bCs/>
              <w:sz w:val="32"/>
              <w:szCs w:val="32"/>
              <w:lang w:val="nb-NO"/>
            </w:rPr>
            <w:t xml:space="preserve"> </w:t>
          </w:r>
        </w:p>
        <w:p w14:paraId="45B8025C" w14:textId="77777777" w:rsidR="00834A87" w:rsidRPr="00834A87" w:rsidRDefault="00834A87" w:rsidP="00834A87">
          <w:pPr>
            <w:snapToGrid w:val="0"/>
            <w:jc w:val="center"/>
            <w:rPr>
              <w:rFonts w:ascii="Times New Roman" w:hAnsi="Times New Roman" w:cs="Times New Roman"/>
              <w:bCs/>
              <w:sz w:val="32"/>
              <w:szCs w:val="32"/>
              <w:lang w:val="nb-NO"/>
            </w:rPr>
          </w:pPr>
          <w:r w:rsidRPr="00834A87">
            <w:rPr>
              <w:rFonts w:ascii="Times New Roman" w:hAnsi="Times New Roman" w:cs="Times New Roman"/>
              <w:bCs/>
              <w:sz w:val="32"/>
              <w:szCs w:val="32"/>
              <w:lang w:val="nb-NO"/>
            </w:rPr>
            <w:t>RISET DAN TEKNOLOGI</w:t>
          </w:r>
        </w:p>
        <w:p w14:paraId="3F3F5445" w14:textId="77777777" w:rsidR="00834A87" w:rsidRPr="00834A87" w:rsidRDefault="00834A87" w:rsidP="00834A87">
          <w:pPr>
            <w:snapToGrid w:val="0"/>
            <w:jc w:val="center"/>
            <w:rPr>
              <w:rFonts w:ascii="Times New Roman" w:hAnsi="Times New Roman" w:cs="Times New Roman"/>
              <w:bCs/>
              <w:sz w:val="28"/>
              <w:szCs w:val="28"/>
              <w:lang w:val="id-ID"/>
            </w:rPr>
          </w:pPr>
          <w:r w:rsidRPr="00834A87">
            <w:rPr>
              <w:rFonts w:ascii="Times New Roman" w:hAnsi="Times New Roman" w:cs="Times New Roman"/>
              <w:bCs/>
              <w:sz w:val="28"/>
              <w:szCs w:val="28"/>
              <w:lang w:val="id-ID"/>
            </w:rPr>
            <w:t>UNIVERSITAS SEBELAS MARET</w:t>
          </w:r>
        </w:p>
        <w:p w14:paraId="7B90B487" w14:textId="77777777" w:rsidR="00834A87" w:rsidRPr="00834A87" w:rsidRDefault="00834A87" w:rsidP="00834A87">
          <w:pPr>
            <w:snapToGrid w:val="0"/>
            <w:jc w:val="center"/>
            <w:rPr>
              <w:rFonts w:ascii="Times New Roman" w:hAnsi="Times New Roman" w:cs="Times New Roman"/>
              <w:b/>
              <w:sz w:val="26"/>
              <w:szCs w:val="26"/>
              <w:lang w:val="id-ID"/>
            </w:rPr>
          </w:pPr>
          <w:r w:rsidRPr="00834A87">
            <w:rPr>
              <w:rFonts w:ascii="Times New Roman" w:hAnsi="Times New Roman" w:cs="Times New Roman"/>
              <w:b/>
              <w:sz w:val="26"/>
              <w:szCs w:val="26"/>
              <w:lang w:val="id-ID"/>
            </w:rPr>
            <w:t>LEMBAGA PENELITIAN DAN PENGABDIAN KEPADA MASYARAKAT</w:t>
          </w:r>
        </w:p>
        <w:p w14:paraId="796A9A99" w14:textId="77777777" w:rsidR="00834A87" w:rsidRPr="00834A87" w:rsidRDefault="00834A87" w:rsidP="00834A87">
          <w:pPr>
            <w:snapToGrid w:val="0"/>
            <w:jc w:val="center"/>
            <w:rPr>
              <w:rFonts w:ascii="Times New Roman" w:hAnsi="Times New Roman" w:cs="Times New Roman"/>
              <w:bCs/>
              <w:lang w:val="id-ID"/>
            </w:rPr>
          </w:pPr>
          <w:r w:rsidRPr="00834A87">
            <w:rPr>
              <w:rFonts w:ascii="Times New Roman" w:hAnsi="Times New Roman" w:cs="Times New Roman"/>
              <w:bCs/>
              <w:lang w:val="id-ID"/>
            </w:rPr>
            <w:t xml:space="preserve">Jalan Insiyur Sutami 36A Kentingan Surakarta 57126 </w:t>
          </w:r>
        </w:p>
        <w:p w14:paraId="09B9CDA8" w14:textId="77777777" w:rsidR="00834A87" w:rsidRPr="00834A87" w:rsidRDefault="00834A87" w:rsidP="00834A87">
          <w:pPr>
            <w:snapToGrid w:val="0"/>
            <w:jc w:val="center"/>
            <w:rPr>
              <w:rFonts w:ascii="Times New Roman" w:hAnsi="Times New Roman" w:cs="Times New Roman"/>
              <w:bCs/>
              <w:lang w:val="id-ID"/>
            </w:rPr>
          </w:pPr>
          <w:r w:rsidRPr="00834A87">
            <w:rPr>
              <w:rFonts w:ascii="Times New Roman" w:hAnsi="Times New Roman" w:cs="Times New Roman"/>
              <w:bCs/>
              <w:lang w:val="id-ID"/>
            </w:rPr>
            <w:t>Telp. (0271) 632916  Faksimile. (0271) 632368</w:t>
          </w:r>
        </w:p>
        <w:p w14:paraId="38135310" w14:textId="0926D17B" w:rsidR="00834A87" w:rsidRPr="00834A87" w:rsidRDefault="00834A87" w:rsidP="00834A87">
          <w:pPr>
            <w:snapToGrid w:val="0"/>
            <w:jc w:val="center"/>
            <w:rPr>
              <w:rFonts w:ascii="Times New Roman" w:hAnsi="Times New Roman" w:cs="Times New Roman"/>
              <w:bCs/>
              <w:sz w:val="32"/>
              <w:szCs w:val="32"/>
              <w:lang w:val="id-ID"/>
            </w:rPr>
          </w:pPr>
          <w:r w:rsidRPr="00834A87">
            <w:rPr>
              <w:rFonts w:ascii="Times New Roman" w:hAnsi="Times New Roman" w:cs="Times New Roman"/>
              <w:bCs/>
              <w:lang w:val="id-ID"/>
            </w:rPr>
            <w:t>Laman https://lppm.uns.ac.id,</w:t>
          </w:r>
          <w:r w:rsidRPr="00834A87">
            <w:rPr>
              <w:rFonts w:ascii="Times New Roman" w:hAnsi="Times New Roman" w:cs="Times New Roman"/>
              <w:lang w:val="id-ID"/>
            </w:rPr>
            <w:t xml:space="preserve"> email: lppm@unit.uns.ac.id</w:t>
          </w:r>
        </w:p>
      </w:tc>
    </w:tr>
  </w:tbl>
  <w:p w14:paraId="58A71462" w14:textId="6DA76D32" w:rsidR="00EC2E8C" w:rsidRPr="00834A87" w:rsidRDefault="00834A87" w:rsidP="00834A87">
    <w:pPr>
      <w:snapToGrid w:val="0"/>
      <w:ind w:left="1560"/>
      <w:jc w:val="center"/>
      <w:rPr>
        <w:rFonts w:ascii="Times New Roman" w:hAnsi="Times New Roman" w:cs="Times New Roman"/>
        <w:lang w:val="en-ID"/>
      </w:rPr>
    </w:pPr>
    <w:r w:rsidRPr="00834A87">
      <w:rPr>
        <w:rFonts w:ascii="Times New Roman" w:hAnsi="Times New Roman" w:cs="Times New Roman"/>
        <w:bCs/>
        <w:noProof/>
        <w:sz w:val="32"/>
        <w:szCs w:val="32"/>
        <w:lang w:val="en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D06D7D" wp14:editId="2FC6834A">
              <wp:simplePos x="0" y="0"/>
              <wp:positionH relativeFrom="column">
                <wp:posOffset>-509905</wp:posOffset>
              </wp:positionH>
              <wp:positionV relativeFrom="paragraph">
                <wp:posOffset>66675</wp:posOffset>
              </wp:positionV>
              <wp:extent cx="6991350" cy="0"/>
              <wp:effectExtent l="23495" t="19050" r="14605" b="19050"/>
              <wp:wrapNone/>
              <wp:docPr id="3" name="Straight Arrow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9135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B2B59D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3" o:spid="_x0000_s1026" type="#_x0000_t32" style="position:absolute;margin-left:-40.15pt;margin-top:5.25pt;width:550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" strokeweight="2.25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309EE" w14:textId="77777777" w:rsidR="00834A87" w:rsidRDefault="00834A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F1821"/>
    <w:multiLevelType w:val="hybridMultilevel"/>
    <w:tmpl w:val="9E4C40C2"/>
    <w:lvl w:ilvl="0" w:tplc="5EF41EAE">
      <w:start w:val="9"/>
      <w:numFmt w:val="upperRoman"/>
      <w:lvlText w:val="%1."/>
      <w:lvlJc w:val="right"/>
      <w:pPr>
        <w:ind w:left="137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8C76EB"/>
    <w:multiLevelType w:val="hybridMultilevel"/>
    <w:tmpl w:val="E55811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576DFE"/>
    <w:multiLevelType w:val="hybridMultilevel"/>
    <w:tmpl w:val="F2401EE0"/>
    <w:lvl w:ilvl="0" w:tplc="FA702E3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688319">
    <w:abstractNumId w:val="0"/>
  </w:num>
  <w:num w:numId="2" w16cid:durableId="1980574927">
    <w:abstractNumId w:val="2"/>
  </w:num>
  <w:num w:numId="3" w16cid:durableId="6853316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2NDUxNDIwMjI2NbZQ0lEKTi0uzszPAykwqQUAQfv3ECwAAAA="/>
  </w:docVars>
  <w:rsids>
    <w:rsidRoot w:val="00403EFF"/>
    <w:rsid w:val="00017564"/>
    <w:rsid w:val="000B303E"/>
    <w:rsid w:val="0010059C"/>
    <w:rsid w:val="001D4C2E"/>
    <w:rsid w:val="00252BCB"/>
    <w:rsid w:val="002A08F1"/>
    <w:rsid w:val="002E1956"/>
    <w:rsid w:val="003F60B7"/>
    <w:rsid w:val="00403EFF"/>
    <w:rsid w:val="00412089"/>
    <w:rsid w:val="004D6ECA"/>
    <w:rsid w:val="0052740E"/>
    <w:rsid w:val="00557DB8"/>
    <w:rsid w:val="005722F7"/>
    <w:rsid w:val="005D7316"/>
    <w:rsid w:val="005F0BD0"/>
    <w:rsid w:val="00601811"/>
    <w:rsid w:val="006074C3"/>
    <w:rsid w:val="00631FF3"/>
    <w:rsid w:val="006400E9"/>
    <w:rsid w:val="00693738"/>
    <w:rsid w:val="006A1BB9"/>
    <w:rsid w:val="006C789A"/>
    <w:rsid w:val="0070053D"/>
    <w:rsid w:val="00765B7B"/>
    <w:rsid w:val="00781C65"/>
    <w:rsid w:val="007A7D4F"/>
    <w:rsid w:val="007B5E7C"/>
    <w:rsid w:val="007B72B5"/>
    <w:rsid w:val="007C7420"/>
    <w:rsid w:val="007F0FB1"/>
    <w:rsid w:val="00822387"/>
    <w:rsid w:val="00831828"/>
    <w:rsid w:val="00834A87"/>
    <w:rsid w:val="00855F6D"/>
    <w:rsid w:val="00886689"/>
    <w:rsid w:val="00890772"/>
    <w:rsid w:val="00893EAA"/>
    <w:rsid w:val="008D111A"/>
    <w:rsid w:val="008E17E2"/>
    <w:rsid w:val="008E4343"/>
    <w:rsid w:val="008F2BA4"/>
    <w:rsid w:val="009171AC"/>
    <w:rsid w:val="0092615A"/>
    <w:rsid w:val="009B6CCF"/>
    <w:rsid w:val="00A41AD2"/>
    <w:rsid w:val="00A61CED"/>
    <w:rsid w:val="00A62FF3"/>
    <w:rsid w:val="00B666E3"/>
    <w:rsid w:val="00B70E5E"/>
    <w:rsid w:val="00B7341C"/>
    <w:rsid w:val="00BA3363"/>
    <w:rsid w:val="00C1482C"/>
    <w:rsid w:val="00CA662B"/>
    <w:rsid w:val="00CE17E8"/>
    <w:rsid w:val="00D15C60"/>
    <w:rsid w:val="00DA1DD2"/>
    <w:rsid w:val="00DC11CF"/>
    <w:rsid w:val="00E36AA4"/>
    <w:rsid w:val="00EC2E8C"/>
    <w:rsid w:val="00F90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7488CC"/>
  <w15:chartTrackingRefBased/>
  <w15:docId w15:val="{C4AEC019-5877-4F5F-A835-B03CDC733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EFF"/>
    <w:pPr>
      <w:spacing w:after="0" w:line="240" w:lineRule="auto"/>
    </w:pPr>
    <w:rPr>
      <w:rFonts w:ascii="Swis721 Th BT" w:hAnsi="Swis721 Th BT" w:cs="Swis721 Th BT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pasi 2 taiiii"/>
    <w:basedOn w:val="Normal"/>
    <w:link w:val="ListParagraphChar"/>
    <w:uiPriority w:val="34"/>
    <w:qFormat/>
    <w:rsid w:val="00403EFF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403EF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3EFF"/>
    <w:rPr>
      <w:rFonts w:ascii="Swis721 Th BT" w:hAnsi="Swis721 Th BT" w:cs="Swis721 Th BT"/>
      <w:sz w:val="24"/>
      <w:szCs w:val="24"/>
      <w:lang w:val="en-GB"/>
    </w:rPr>
  </w:style>
  <w:style w:type="character" w:customStyle="1" w:styleId="ListParagraphChar">
    <w:name w:val="List Paragraph Char"/>
    <w:aliases w:val="spasi 2 taiiii Char"/>
    <w:link w:val="ListParagraph"/>
    <w:uiPriority w:val="34"/>
    <w:locked/>
    <w:rsid w:val="00403EFF"/>
    <w:rPr>
      <w:rFonts w:ascii="Swis721 Th BT" w:eastAsia="Times New Roman" w:hAnsi="Swis721 Th BT" w:cs="Swis721 Th BT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403EFF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C78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789A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EC2E8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E8C"/>
    <w:rPr>
      <w:rFonts w:ascii="Swis721 Th BT" w:hAnsi="Swis721 Th BT" w:cs="Swis721 Th BT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12</Words>
  <Characters>642</Characters>
  <Application>Microsoft Office Word</Application>
  <DocSecurity>0</DocSecurity>
  <Lines>5</Lines>
  <Paragraphs>1</Paragraphs>
  <ScaleCrop>false</ScaleCrop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ADITYA KURNIAWAN</cp:lastModifiedBy>
  <cp:revision>56</cp:revision>
  <cp:lastPrinted>2022-03-23T23:44:00Z</cp:lastPrinted>
  <dcterms:created xsi:type="dcterms:W3CDTF">2022-03-15T10:07:00Z</dcterms:created>
  <dcterms:modified xsi:type="dcterms:W3CDTF">2023-03-06T05:17:00Z</dcterms:modified>
</cp:coreProperties>
</file>